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ED6AB1" w14:textId="7D4FFACA" w:rsidR="00E93A97" w:rsidRDefault="00E93A97" w:rsidP="00F93DDE">
      <w:pPr>
        <w:pStyle w:val="Title"/>
        <w:jc w:val="center"/>
      </w:pPr>
      <w:r w:rsidRPr="00247EFE">
        <w:t>M</w:t>
      </w:r>
      <w:r w:rsidR="00F93DDE">
        <w:t>eeting</w:t>
      </w:r>
      <w:r w:rsidRPr="00247EFE">
        <w:t xml:space="preserve"> Minutes</w:t>
      </w:r>
    </w:p>
    <w:p w14:paraId="69EB5EAE" w14:textId="22EE801A" w:rsidR="00F42E0C" w:rsidRPr="00EE23E7" w:rsidRDefault="00602A1A" w:rsidP="00F42E0C">
      <w:pPr>
        <w:jc w:val="center"/>
        <w:rPr>
          <w:rFonts w:ascii="Gill Sans MT" w:hAnsi="Gill Sans MT"/>
        </w:rPr>
      </w:pPr>
      <w:r>
        <w:rPr>
          <w:rFonts w:ascii="Gill Sans MT" w:hAnsi="Gill Sans MT"/>
        </w:rPr>
        <w:t>Software development project</w:t>
      </w:r>
    </w:p>
    <w:p w14:paraId="3A22CEE2" w14:textId="30F3623C" w:rsidR="00E93A97" w:rsidRPr="00247EFE" w:rsidRDefault="00E546CF" w:rsidP="00E93A97">
      <w:pPr>
        <w:rPr>
          <w:rFonts w:ascii="Gill Sans MT" w:hAnsi="Gill Sans MT"/>
        </w:rPr>
      </w:pPr>
      <w:r w:rsidRPr="00247EFE">
        <w:rPr>
          <w:rFonts w:ascii="Gill Sans MT" w:hAnsi="Gill Sans MT"/>
          <w:noProof/>
          <w:lang w:eastAsia="en-GB" w:bidi="ne-NP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D0B17A9" wp14:editId="1F162E2E">
                <wp:simplePos x="0" y="0"/>
                <wp:positionH relativeFrom="column">
                  <wp:posOffset>-342900</wp:posOffset>
                </wp:positionH>
                <wp:positionV relativeFrom="paragraph">
                  <wp:posOffset>334010</wp:posOffset>
                </wp:positionV>
                <wp:extent cx="6172200" cy="388620"/>
                <wp:effectExtent l="0" t="0" r="19050" b="1143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2200" cy="3886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4DC3A1BC" w14:textId="25C818DF" w:rsidR="009748AC" w:rsidRPr="00247EFE" w:rsidRDefault="00C26BF0" w:rsidP="00E93A97">
                            <w:pPr>
                              <w:rPr>
                                <w:rFonts w:ascii="Gill Sans MT" w:hAnsi="Gill Sans MT"/>
                                <w:b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Date and Location</w:t>
                            </w:r>
                            <w:r w:rsidR="004C4C57" w:rsidRPr="00247EFE">
                              <w:rPr>
                                <w:rFonts w:ascii="Gill Sans MT" w:hAnsi="Gill Sans MT"/>
                                <w:b/>
                              </w:rPr>
                              <w:t xml:space="preserve">: </w:t>
                            </w:r>
                            <w:r w:rsidR="006250D3">
                              <w:rPr>
                                <w:rFonts w:ascii="Gill Sans MT" w:hAnsi="Gill Sans MT"/>
                                <w:b/>
                              </w:rPr>
                              <w:t xml:space="preserve"> 24/10/25. Teams</w:t>
                            </w:r>
                          </w:p>
                          <w:p w14:paraId="65209378" w14:textId="77777777" w:rsidR="009748AC" w:rsidRDefault="009748AC" w:rsidP="00E93A9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B17A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27pt;margin-top:26.3pt;width:486pt;height:30.6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" filled="f" strokecolor="black [3213]">
                <v:textbox>
                  <w:txbxContent>
                    <w:p w14:paraId="4DC3A1BC" w14:textId="25C818DF" w:rsidR="009748AC" w:rsidRPr="00247EFE" w:rsidRDefault="00C26BF0" w:rsidP="00E93A97">
                      <w:pPr>
                        <w:rPr>
                          <w:rFonts w:ascii="Gill Sans MT" w:hAnsi="Gill Sans MT"/>
                          <w:b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Date and Location</w:t>
                      </w:r>
                      <w:r w:rsidR="004C4C57" w:rsidRPr="00247EFE">
                        <w:rPr>
                          <w:rFonts w:ascii="Gill Sans MT" w:hAnsi="Gill Sans MT"/>
                          <w:b/>
                        </w:rPr>
                        <w:t xml:space="preserve">: </w:t>
                      </w:r>
                      <w:r w:rsidR="006250D3">
                        <w:rPr>
                          <w:rFonts w:ascii="Gill Sans MT" w:hAnsi="Gill Sans MT"/>
                          <w:b/>
                        </w:rPr>
                        <w:t xml:space="preserve"> 24/10/25. Teams</w:t>
                      </w:r>
                    </w:p>
                    <w:p w14:paraId="65209378" w14:textId="77777777" w:rsidR="009748AC" w:rsidRDefault="009748AC" w:rsidP="00E93A97"/>
                  </w:txbxContent>
                </v:textbox>
                <w10:wrap type="square"/>
              </v:shape>
            </w:pict>
          </mc:Fallback>
        </mc:AlternateContent>
      </w:r>
      <w:r w:rsidR="00E93A97" w:rsidRPr="00247EFE">
        <w:rPr>
          <w:rFonts w:ascii="Gill Sans MT" w:hAnsi="Gill Sans MT"/>
          <w:noProof/>
          <w:lang w:eastAsia="en-GB" w:bidi="ne-NP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7C02240" wp14:editId="040C565E">
                <wp:simplePos x="0" y="0"/>
                <wp:positionH relativeFrom="column">
                  <wp:posOffset>-342900</wp:posOffset>
                </wp:positionH>
                <wp:positionV relativeFrom="paragraph">
                  <wp:posOffset>1736090</wp:posOffset>
                </wp:positionV>
                <wp:extent cx="6172200" cy="342900"/>
                <wp:effectExtent l="0" t="0" r="25400" b="3810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2200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1AE53223" w14:textId="1B9886C4" w:rsidR="009748AC" w:rsidRPr="00247EFE" w:rsidRDefault="009748AC" w:rsidP="00E93A97">
                            <w:pPr>
                              <w:rPr>
                                <w:rFonts w:ascii="Gill Sans MT" w:hAnsi="Gill Sans MT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C02240" id="Text Box 4" o:spid="_x0000_s1027" type="#_x0000_t202" style="position:absolute;margin-left:-27pt;margin-top:136.7pt;width:486pt;height:27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" filled="f" strokecolor="black [3213]">
                <v:textbox>
                  <w:txbxContent>
                    <w:p w14:paraId="1AE53223" w14:textId="1B9886C4" w:rsidR="009748AC" w:rsidRPr="00247EFE" w:rsidRDefault="009748AC" w:rsidP="00E93A97">
                      <w:pPr>
                        <w:rPr>
                          <w:rFonts w:ascii="Gill Sans MT" w:hAnsi="Gill Sans MT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F401B" w:rsidRPr="00247EFE">
        <w:rPr>
          <w:rFonts w:ascii="Gill Sans MT" w:hAnsi="Gill Sans MT"/>
          <w:noProof/>
          <w:lang w:eastAsia="en-GB" w:bidi="ne-NP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432E8BD2" wp14:editId="1654BE04">
                <wp:simplePos x="0" y="0"/>
                <wp:positionH relativeFrom="column">
                  <wp:posOffset>-342900</wp:posOffset>
                </wp:positionH>
                <wp:positionV relativeFrom="paragraph">
                  <wp:posOffset>1164590</wp:posOffset>
                </wp:positionV>
                <wp:extent cx="6172200" cy="571500"/>
                <wp:effectExtent l="0" t="0" r="25400" b="3810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2200" cy="571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2FC51A4B" w14:textId="0E71EF61" w:rsidR="00BF401B" w:rsidRPr="00247EFE" w:rsidRDefault="00BF401B" w:rsidP="00BF401B">
                            <w:pPr>
                              <w:rPr>
                                <w:rFonts w:ascii="Gill Sans MT" w:hAnsi="Gill Sans MT"/>
                              </w:rPr>
                            </w:pPr>
                            <w:r w:rsidRPr="00247EFE">
                              <w:rPr>
                                <w:rFonts w:ascii="Gill Sans MT" w:hAnsi="Gill Sans MT"/>
                                <w:b/>
                              </w:rPr>
                              <w:t xml:space="preserve">Attendees: </w:t>
                            </w:r>
                          </w:p>
                          <w:p w14:paraId="3D5E3B6B" w14:textId="535E922B" w:rsidR="00BF401B" w:rsidRDefault="006F4114" w:rsidP="00E93A97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hristopher Gillen</w:t>
                            </w:r>
                          </w:p>
                          <w:p w14:paraId="05418B0A" w14:textId="056555C8" w:rsidR="006F4114" w:rsidRDefault="006F4114" w:rsidP="00E93A97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r Ben-Yen Toh</w:t>
                            </w:r>
                          </w:p>
                          <w:p w14:paraId="0289F2A2" w14:textId="77777777" w:rsidR="00BF401B" w:rsidRDefault="00BF401B" w:rsidP="00E93A9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E8BD2" id="Text Box 3" o:spid="_x0000_s1028" type="#_x0000_t202" style="position:absolute;margin-left:-27pt;margin-top:91.7pt;width:486pt;height:45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" filled="f" strokecolor="black [3213]">
                <v:textbox>
                  <w:txbxContent>
                    <w:p w14:paraId="2FC51A4B" w14:textId="0E71EF61" w:rsidR="00BF401B" w:rsidRPr="00247EFE" w:rsidRDefault="00BF401B" w:rsidP="00BF401B">
                      <w:pPr>
                        <w:rPr>
                          <w:rFonts w:ascii="Gill Sans MT" w:hAnsi="Gill Sans MT"/>
                        </w:rPr>
                      </w:pPr>
                      <w:r w:rsidRPr="00247EFE">
                        <w:rPr>
                          <w:rFonts w:ascii="Gill Sans MT" w:hAnsi="Gill Sans MT"/>
                          <w:b/>
                        </w:rPr>
                        <w:t xml:space="preserve">Attendees: </w:t>
                      </w:r>
                    </w:p>
                    <w:p w14:paraId="3D5E3B6B" w14:textId="535E922B" w:rsidR="00BF401B" w:rsidRDefault="006F4114" w:rsidP="00E93A97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hristopher Gillen</w:t>
                      </w:r>
                    </w:p>
                    <w:p w14:paraId="05418B0A" w14:textId="056555C8" w:rsidR="006F4114" w:rsidRDefault="006F4114" w:rsidP="00E93A97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r Ben-Yen Toh</w:t>
                      </w:r>
                    </w:p>
                    <w:p w14:paraId="0289F2A2" w14:textId="77777777" w:rsidR="00BF401B" w:rsidRDefault="00BF401B" w:rsidP="00E93A97"/>
                  </w:txbxContent>
                </v:textbox>
                <w10:wrap type="square"/>
              </v:shape>
            </w:pict>
          </mc:Fallback>
        </mc:AlternateContent>
      </w:r>
      <w:r w:rsidR="00E93A97" w:rsidRPr="00247EFE">
        <w:rPr>
          <w:rFonts w:ascii="Gill Sans MT" w:hAnsi="Gill Sans MT"/>
          <w:noProof/>
          <w:lang w:eastAsia="en-GB" w:bidi="ne-NP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6130DD42" wp14:editId="4C0A6C7B">
                <wp:simplePos x="0" y="0"/>
                <wp:positionH relativeFrom="column">
                  <wp:posOffset>-342900</wp:posOffset>
                </wp:positionH>
                <wp:positionV relativeFrom="paragraph">
                  <wp:posOffset>821690</wp:posOffset>
                </wp:positionV>
                <wp:extent cx="6172200" cy="342900"/>
                <wp:effectExtent l="0" t="0" r="25400" b="38100"/>
                <wp:wrapSquare wrapText="bothSides"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2200" cy="342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42A0C942" w14:textId="32843E21" w:rsidR="009748AC" w:rsidRPr="00247EFE" w:rsidRDefault="00C26BF0" w:rsidP="00E93A97">
                            <w:pPr>
                              <w:rPr>
                                <w:rFonts w:ascii="Gill Sans MT" w:hAnsi="Gill Sans MT"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</w:rPr>
                              <w:t>Meeting Objectives</w:t>
                            </w:r>
                            <w:r w:rsidR="004C4C57" w:rsidRPr="00247EFE">
                              <w:rPr>
                                <w:rFonts w:ascii="Gill Sans MT" w:hAnsi="Gill Sans MT"/>
                                <w:b/>
                              </w:rPr>
                              <w:t xml:space="preserve">: </w:t>
                            </w:r>
                            <w:r w:rsidR="006250D3">
                              <w:rPr>
                                <w:rFonts w:ascii="Gill Sans MT" w:hAnsi="Gill Sans MT"/>
                                <w:b/>
                              </w:rPr>
                              <w:t>Discuss prog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30DD42" id="Text Box 2" o:spid="_x0000_s1029" type="#_x0000_t202" style="position:absolute;margin-left:-27pt;margin-top:64.7pt;width:486pt;height:27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" filled="f" strokecolor="black [3213]">
                <v:textbox>
                  <w:txbxContent>
                    <w:p w14:paraId="42A0C942" w14:textId="32843E21" w:rsidR="009748AC" w:rsidRPr="00247EFE" w:rsidRDefault="00C26BF0" w:rsidP="00E93A97">
                      <w:pPr>
                        <w:rPr>
                          <w:rFonts w:ascii="Gill Sans MT" w:hAnsi="Gill Sans MT"/>
                        </w:rPr>
                      </w:pPr>
                      <w:r>
                        <w:rPr>
                          <w:rFonts w:ascii="Gill Sans MT" w:hAnsi="Gill Sans MT"/>
                          <w:b/>
                        </w:rPr>
                        <w:t>Meeting Objectives</w:t>
                      </w:r>
                      <w:r w:rsidR="004C4C57" w:rsidRPr="00247EFE">
                        <w:rPr>
                          <w:rFonts w:ascii="Gill Sans MT" w:hAnsi="Gill Sans MT"/>
                          <w:b/>
                        </w:rPr>
                        <w:t xml:space="preserve">: </w:t>
                      </w:r>
                      <w:r w:rsidR="006250D3">
                        <w:rPr>
                          <w:rFonts w:ascii="Gill Sans MT" w:hAnsi="Gill Sans MT"/>
                          <w:b/>
                        </w:rPr>
                        <w:t>Discuss progr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C20BFD4" w14:textId="01472146" w:rsidR="00E93A97" w:rsidRPr="00247EFE" w:rsidRDefault="004C4C57" w:rsidP="004C4C57">
      <w:pPr>
        <w:rPr>
          <w:rFonts w:ascii="Gill Sans MT" w:hAnsi="Gill Sans MT"/>
        </w:rPr>
      </w:pPr>
      <w:r w:rsidRPr="00247EFE">
        <w:rPr>
          <w:rFonts w:ascii="Gill Sans MT" w:hAnsi="Gill Sans MT"/>
          <w:noProof/>
          <w:lang w:eastAsia="en-GB" w:bidi="ne-NP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C65FF9B" wp14:editId="20D41FD2">
                <wp:simplePos x="0" y="0"/>
                <wp:positionH relativeFrom="column">
                  <wp:posOffset>-342900</wp:posOffset>
                </wp:positionH>
                <wp:positionV relativeFrom="paragraph">
                  <wp:posOffset>2397760</wp:posOffset>
                </wp:positionV>
                <wp:extent cx="6172200" cy="5953125"/>
                <wp:effectExtent l="0" t="0" r="19050" b="28575"/>
                <wp:wrapSquare wrapText="bothSides"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2200" cy="59531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  <a:effectLst/>
                        <a:extLst>
                          <a:ext uri="{C572A759-6A51-4108-AA02-DFA0A04FC94B}">
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wps:spPr>
                      <wps:txbx>
                        <w:txbxContent>
                          <w:p w14:paraId="4C1359B9" w14:textId="527A101B" w:rsidR="00462329" w:rsidRDefault="00462329" w:rsidP="00462329">
                            <w:pPr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</w:pPr>
                            <w:r w:rsidRPr="00247EFE"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  <w:t>Agenda</w:t>
                            </w:r>
                            <w:r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  <w:t>:</w:t>
                            </w:r>
                          </w:p>
                          <w:p w14:paraId="2FC8B008" w14:textId="1B78F8A3" w:rsidR="004B67AC" w:rsidRDefault="004B67AC" w:rsidP="00462329">
                            <w:pPr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</w:pPr>
                          </w:p>
                          <w:p w14:paraId="0AE74CA0" w14:textId="4E40C2BA" w:rsidR="004B67AC" w:rsidRPr="006250D3" w:rsidRDefault="006250D3" w:rsidP="00462329">
                            <w:pPr>
                              <w:rPr>
                                <w:rFonts w:ascii="Gill Sans MT" w:hAnsi="Gill Sans MT"/>
                                <w:bCs w:val="0"/>
                                <w:sz w:val="24"/>
                              </w:rPr>
                            </w:pPr>
                            <w:r w:rsidRPr="006250D3">
                              <w:rPr>
                                <w:rFonts w:ascii="Gill Sans MT" w:hAnsi="Gill Sans MT"/>
                                <w:bCs w:val="0"/>
                                <w:sz w:val="24"/>
                              </w:rPr>
                              <w:t>Observe current work and provide guidance on next steps</w:t>
                            </w:r>
                          </w:p>
                          <w:p w14:paraId="7073C3C3" w14:textId="2429F4FF" w:rsidR="004B67AC" w:rsidRDefault="004B67AC" w:rsidP="00462329">
                            <w:pPr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</w:pPr>
                          </w:p>
                          <w:p w14:paraId="402BEC5A" w14:textId="701721AB" w:rsidR="004B67AC" w:rsidRDefault="004B67AC" w:rsidP="00462329">
                            <w:pPr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</w:pPr>
                          </w:p>
                          <w:p w14:paraId="1A6B6C1D" w14:textId="261F57BF" w:rsidR="004B67AC" w:rsidRDefault="004B67AC" w:rsidP="00462329">
                            <w:pPr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</w:pPr>
                          </w:p>
                          <w:p w14:paraId="1B8E2B45" w14:textId="375010F5" w:rsidR="004B67AC" w:rsidRPr="00247EFE" w:rsidRDefault="004B67AC" w:rsidP="004B67AC">
                            <w:pPr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  <w:t>Discussions</w:t>
                            </w:r>
                            <w:r w:rsidR="00A062B2"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  <w:t xml:space="preserve"> (challenges, and progress by each team member on previous tasks)</w:t>
                            </w:r>
                            <w:r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  <w:t>:</w:t>
                            </w:r>
                          </w:p>
                          <w:p w14:paraId="1B76119B" w14:textId="77777777" w:rsidR="004B67AC" w:rsidRPr="00247EFE" w:rsidRDefault="004B67AC" w:rsidP="00462329">
                            <w:pPr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</w:pPr>
                          </w:p>
                          <w:p w14:paraId="41AEF6B6" w14:textId="6BB4C1D1" w:rsidR="009748AC" w:rsidRDefault="006250D3" w:rsidP="00E93A97">
                            <w:r>
                              <w:t>Basic check of backend code as well as demonstration of login system</w:t>
                            </w:r>
                          </w:p>
                          <w:p w14:paraId="69EAB92C" w14:textId="77777777" w:rsidR="006250D3" w:rsidRDefault="006250D3" w:rsidP="00E93A97"/>
                          <w:p w14:paraId="0FCF987E" w14:textId="77777777" w:rsidR="006250D3" w:rsidRDefault="006250D3" w:rsidP="00E93A97"/>
                          <w:p w14:paraId="56AC48DD" w14:textId="77777777" w:rsidR="006250D3" w:rsidRDefault="006250D3" w:rsidP="00E93A97"/>
                          <w:p w14:paraId="494D8690" w14:textId="77777777" w:rsidR="006250D3" w:rsidRPr="00247EFE" w:rsidRDefault="006250D3" w:rsidP="006250D3">
                            <w:pPr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sz w:val="24"/>
                              </w:rPr>
                              <w:t>Action Plan (with allocations to each team member):</w:t>
                            </w:r>
                          </w:p>
                          <w:p w14:paraId="44C4B481" w14:textId="7C61F199" w:rsidR="006250D3" w:rsidRDefault="006250D3" w:rsidP="00E93A97">
                            <w:r>
                              <w:t>For 7</w:t>
                            </w:r>
                            <w:r w:rsidRPr="006250D3">
                              <w:rPr>
                                <w:vertAlign w:val="superscript"/>
                              </w:rPr>
                              <w:t>th</w:t>
                            </w:r>
                            <w:r>
                              <w:t xml:space="preserve"> November meeting:</w:t>
                            </w:r>
                          </w:p>
                          <w:p w14:paraId="1178D6F2" w14:textId="7B935199" w:rsidR="006250D3" w:rsidRDefault="006250D3" w:rsidP="006250D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Create 5-10 tutor profiles for 3 instruments</w:t>
                            </w:r>
                          </w:p>
                          <w:p w14:paraId="5F4D71AA" w14:textId="79725CA0" w:rsidR="006250D3" w:rsidRDefault="006250D3" w:rsidP="006250D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Create a search function so students can find tutors</w:t>
                            </w:r>
                          </w:p>
                          <w:p w14:paraId="5DBFBFD9" w14:textId="62930975" w:rsidR="006250D3" w:rsidRDefault="006250D3" w:rsidP="006250D3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Do some sketches of what UI should look lik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65FF9B" id="Text Box 9" o:spid="_x0000_s1030" type="#_x0000_t202" style="position:absolute;margin-left:-27pt;margin-top:188.8pt;width:486pt;height:468.75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" filled="f" strokecolor="black [3213]">
                <v:textbox>
                  <w:txbxContent>
                    <w:p w14:paraId="4C1359B9" w14:textId="527A101B" w:rsidR="00462329" w:rsidRDefault="00462329" w:rsidP="00462329">
                      <w:pPr>
                        <w:rPr>
                          <w:rFonts w:ascii="Gill Sans MT" w:hAnsi="Gill Sans MT"/>
                          <w:b/>
                          <w:sz w:val="24"/>
                        </w:rPr>
                      </w:pPr>
                      <w:r w:rsidRPr="00247EFE">
                        <w:rPr>
                          <w:rFonts w:ascii="Gill Sans MT" w:hAnsi="Gill Sans MT"/>
                          <w:b/>
                          <w:sz w:val="24"/>
                        </w:rPr>
                        <w:t>Agenda</w:t>
                      </w:r>
                      <w:r>
                        <w:rPr>
                          <w:rFonts w:ascii="Gill Sans MT" w:hAnsi="Gill Sans MT"/>
                          <w:b/>
                          <w:sz w:val="24"/>
                        </w:rPr>
                        <w:t>:</w:t>
                      </w:r>
                    </w:p>
                    <w:p w14:paraId="2FC8B008" w14:textId="1B78F8A3" w:rsidR="004B67AC" w:rsidRDefault="004B67AC" w:rsidP="00462329">
                      <w:pPr>
                        <w:rPr>
                          <w:rFonts w:ascii="Gill Sans MT" w:hAnsi="Gill Sans MT"/>
                          <w:b/>
                          <w:sz w:val="24"/>
                        </w:rPr>
                      </w:pPr>
                    </w:p>
                    <w:p w14:paraId="0AE74CA0" w14:textId="4E40C2BA" w:rsidR="004B67AC" w:rsidRPr="006250D3" w:rsidRDefault="006250D3" w:rsidP="00462329">
                      <w:pPr>
                        <w:rPr>
                          <w:rFonts w:ascii="Gill Sans MT" w:hAnsi="Gill Sans MT"/>
                          <w:bCs w:val="0"/>
                          <w:sz w:val="24"/>
                        </w:rPr>
                      </w:pPr>
                      <w:r w:rsidRPr="006250D3">
                        <w:rPr>
                          <w:rFonts w:ascii="Gill Sans MT" w:hAnsi="Gill Sans MT"/>
                          <w:bCs w:val="0"/>
                          <w:sz w:val="24"/>
                        </w:rPr>
                        <w:t>Observe current work and provide guidance on next steps</w:t>
                      </w:r>
                    </w:p>
                    <w:p w14:paraId="7073C3C3" w14:textId="2429F4FF" w:rsidR="004B67AC" w:rsidRDefault="004B67AC" w:rsidP="00462329">
                      <w:pPr>
                        <w:rPr>
                          <w:rFonts w:ascii="Gill Sans MT" w:hAnsi="Gill Sans MT"/>
                          <w:b/>
                          <w:sz w:val="24"/>
                        </w:rPr>
                      </w:pPr>
                    </w:p>
                    <w:p w14:paraId="402BEC5A" w14:textId="701721AB" w:rsidR="004B67AC" w:rsidRDefault="004B67AC" w:rsidP="00462329">
                      <w:pPr>
                        <w:rPr>
                          <w:rFonts w:ascii="Gill Sans MT" w:hAnsi="Gill Sans MT"/>
                          <w:b/>
                          <w:sz w:val="24"/>
                        </w:rPr>
                      </w:pPr>
                    </w:p>
                    <w:p w14:paraId="1A6B6C1D" w14:textId="261F57BF" w:rsidR="004B67AC" w:rsidRDefault="004B67AC" w:rsidP="00462329">
                      <w:pPr>
                        <w:rPr>
                          <w:rFonts w:ascii="Gill Sans MT" w:hAnsi="Gill Sans MT"/>
                          <w:b/>
                          <w:sz w:val="24"/>
                        </w:rPr>
                      </w:pPr>
                    </w:p>
                    <w:p w14:paraId="1B8E2B45" w14:textId="375010F5" w:rsidR="004B67AC" w:rsidRPr="00247EFE" w:rsidRDefault="004B67AC" w:rsidP="004B67AC">
                      <w:pPr>
                        <w:rPr>
                          <w:rFonts w:ascii="Gill Sans MT" w:hAnsi="Gill Sans MT"/>
                          <w:b/>
                          <w:sz w:val="24"/>
                        </w:rPr>
                      </w:pPr>
                      <w:r>
                        <w:rPr>
                          <w:rFonts w:ascii="Gill Sans MT" w:hAnsi="Gill Sans MT"/>
                          <w:b/>
                          <w:sz w:val="24"/>
                        </w:rPr>
                        <w:t>Discussions</w:t>
                      </w:r>
                      <w:r w:rsidR="00A062B2">
                        <w:rPr>
                          <w:rFonts w:ascii="Gill Sans MT" w:hAnsi="Gill Sans MT"/>
                          <w:b/>
                          <w:sz w:val="24"/>
                        </w:rPr>
                        <w:t xml:space="preserve"> (challenges, and progress by each team member on previous tasks)</w:t>
                      </w:r>
                      <w:r>
                        <w:rPr>
                          <w:rFonts w:ascii="Gill Sans MT" w:hAnsi="Gill Sans MT"/>
                          <w:b/>
                          <w:sz w:val="24"/>
                        </w:rPr>
                        <w:t>:</w:t>
                      </w:r>
                    </w:p>
                    <w:p w14:paraId="1B76119B" w14:textId="77777777" w:rsidR="004B67AC" w:rsidRPr="00247EFE" w:rsidRDefault="004B67AC" w:rsidP="00462329">
                      <w:pPr>
                        <w:rPr>
                          <w:rFonts w:ascii="Gill Sans MT" w:hAnsi="Gill Sans MT"/>
                          <w:b/>
                          <w:sz w:val="24"/>
                        </w:rPr>
                      </w:pPr>
                    </w:p>
                    <w:p w14:paraId="41AEF6B6" w14:textId="6BB4C1D1" w:rsidR="009748AC" w:rsidRDefault="006250D3" w:rsidP="00E93A97">
                      <w:r>
                        <w:t>Basic check of backend code as well as demonstration of login system</w:t>
                      </w:r>
                    </w:p>
                    <w:p w14:paraId="69EAB92C" w14:textId="77777777" w:rsidR="006250D3" w:rsidRDefault="006250D3" w:rsidP="00E93A97"/>
                    <w:p w14:paraId="0FCF987E" w14:textId="77777777" w:rsidR="006250D3" w:rsidRDefault="006250D3" w:rsidP="00E93A97"/>
                    <w:p w14:paraId="56AC48DD" w14:textId="77777777" w:rsidR="006250D3" w:rsidRDefault="006250D3" w:rsidP="00E93A97"/>
                    <w:p w14:paraId="494D8690" w14:textId="77777777" w:rsidR="006250D3" w:rsidRPr="00247EFE" w:rsidRDefault="006250D3" w:rsidP="006250D3">
                      <w:pPr>
                        <w:rPr>
                          <w:rFonts w:ascii="Gill Sans MT" w:hAnsi="Gill Sans MT"/>
                          <w:b/>
                          <w:sz w:val="24"/>
                        </w:rPr>
                      </w:pPr>
                      <w:r>
                        <w:rPr>
                          <w:rFonts w:ascii="Gill Sans MT" w:hAnsi="Gill Sans MT"/>
                          <w:b/>
                          <w:sz w:val="24"/>
                        </w:rPr>
                        <w:t>Action Plan (with allocations to each team member):</w:t>
                      </w:r>
                    </w:p>
                    <w:p w14:paraId="44C4B481" w14:textId="7C61F199" w:rsidR="006250D3" w:rsidRDefault="006250D3" w:rsidP="00E93A97">
                      <w:r>
                        <w:t>For 7</w:t>
                      </w:r>
                      <w:r w:rsidRPr="006250D3">
                        <w:rPr>
                          <w:vertAlign w:val="superscript"/>
                        </w:rPr>
                        <w:t>th</w:t>
                      </w:r>
                      <w:r>
                        <w:t xml:space="preserve"> November meeting:</w:t>
                      </w:r>
                    </w:p>
                    <w:p w14:paraId="1178D6F2" w14:textId="7B935199" w:rsidR="006250D3" w:rsidRDefault="006250D3" w:rsidP="006250D3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Create 5-10 tutor profiles for 3 instruments</w:t>
                      </w:r>
                    </w:p>
                    <w:p w14:paraId="5F4D71AA" w14:textId="79725CA0" w:rsidR="006250D3" w:rsidRDefault="006250D3" w:rsidP="006250D3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Create a search function so students can find tutors</w:t>
                      </w:r>
                    </w:p>
                    <w:p w14:paraId="5DBFBFD9" w14:textId="62930975" w:rsidR="006250D3" w:rsidRDefault="006250D3" w:rsidP="006250D3">
                      <w:pPr>
                        <w:pStyle w:val="ListParagraph"/>
                        <w:numPr>
                          <w:ilvl w:val="0"/>
                          <w:numId w:val="2"/>
                        </w:numPr>
                      </w:pPr>
                      <w:r>
                        <w:t>Do some sketches of what UI should look lik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E93A97" w:rsidRPr="00247EFE" w:rsidSect="006024AF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7B6F42" w14:textId="77777777" w:rsidR="001808C7" w:rsidRDefault="001808C7" w:rsidP="002B4744">
      <w:r>
        <w:separator/>
      </w:r>
    </w:p>
  </w:endnote>
  <w:endnote w:type="continuationSeparator" w:id="0">
    <w:p w14:paraId="2CB3BDA1" w14:textId="77777777" w:rsidR="001808C7" w:rsidRDefault="001808C7" w:rsidP="002B47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altName w:val="Arial"/>
    <w:panose1 w:val="020B0704020202020204"/>
    <w:charset w:val="00"/>
    <w:family w:val="auto"/>
    <w:pitch w:val="variable"/>
    <w:sig w:usb0="00000000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B4F2E3" w14:textId="77777777" w:rsidR="001808C7" w:rsidRDefault="001808C7" w:rsidP="002B4744">
      <w:r>
        <w:separator/>
      </w:r>
    </w:p>
  </w:footnote>
  <w:footnote w:type="continuationSeparator" w:id="0">
    <w:p w14:paraId="734176DE" w14:textId="77777777" w:rsidR="001808C7" w:rsidRDefault="001808C7" w:rsidP="002B47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D4027D8"/>
    <w:multiLevelType w:val="hybridMultilevel"/>
    <w:tmpl w:val="463CE0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1D233B"/>
    <w:multiLevelType w:val="hybridMultilevel"/>
    <w:tmpl w:val="8506CB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6602596">
    <w:abstractNumId w:val="0"/>
  </w:num>
  <w:num w:numId="2" w16cid:durableId="23320129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NbMwAhGWxoaWSjpKwanFxZn5eSAFprUAIMEBOywAAAA="/>
  </w:docVars>
  <w:rsids>
    <w:rsidRoot w:val="00E93A97"/>
    <w:rsid w:val="00053540"/>
    <w:rsid w:val="000831C0"/>
    <w:rsid w:val="000A6DBB"/>
    <w:rsid w:val="000F1EFB"/>
    <w:rsid w:val="00111A16"/>
    <w:rsid w:val="00146374"/>
    <w:rsid w:val="001520D6"/>
    <w:rsid w:val="001808C7"/>
    <w:rsid w:val="00181EAD"/>
    <w:rsid w:val="001A481A"/>
    <w:rsid w:val="001A5EA4"/>
    <w:rsid w:val="001C43EB"/>
    <w:rsid w:val="002376FA"/>
    <w:rsid w:val="00247EFE"/>
    <w:rsid w:val="002B4744"/>
    <w:rsid w:val="00311581"/>
    <w:rsid w:val="0031509F"/>
    <w:rsid w:val="003D50FF"/>
    <w:rsid w:val="00424F1A"/>
    <w:rsid w:val="0045400E"/>
    <w:rsid w:val="00462329"/>
    <w:rsid w:val="004A2AAE"/>
    <w:rsid w:val="004B67AC"/>
    <w:rsid w:val="004C4C57"/>
    <w:rsid w:val="004F13B2"/>
    <w:rsid w:val="004F26D7"/>
    <w:rsid w:val="0052783D"/>
    <w:rsid w:val="005A1F83"/>
    <w:rsid w:val="005E7888"/>
    <w:rsid w:val="006024AF"/>
    <w:rsid w:val="00602A1A"/>
    <w:rsid w:val="006061D8"/>
    <w:rsid w:val="006250D3"/>
    <w:rsid w:val="00640BFA"/>
    <w:rsid w:val="006526DA"/>
    <w:rsid w:val="006765A2"/>
    <w:rsid w:val="0068129B"/>
    <w:rsid w:val="006F4114"/>
    <w:rsid w:val="00726511"/>
    <w:rsid w:val="00786D4C"/>
    <w:rsid w:val="0080654C"/>
    <w:rsid w:val="00844E52"/>
    <w:rsid w:val="00855BAA"/>
    <w:rsid w:val="009318C6"/>
    <w:rsid w:val="00953780"/>
    <w:rsid w:val="009748AC"/>
    <w:rsid w:val="009F677D"/>
    <w:rsid w:val="00A062B2"/>
    <w:rsid w:val="00A25B0F"/>
    <w:rsid w:val="00A779D2"/>
    <w:rsid w:val="00AA2D0E"/>
    <w:rsid w:val="00B3233B"/>
    <w:rsid w:val="00BD280D"/>
    <w:rsid w:val="00BF401B"/>
    <w:rsid w:val="00C26BF0"/>
    <w:rsid w:val="00CB7EE4"/>
    <w:rsid w:val="00CC3BE0"/>
    <w:rsid w:val="00D5285E"/>
    <w:rsid w:val="00DA49F2"/>
    <w:rsid w:val="00DF3B98"/>
    <w:rsid w:val="00E2215D"/>
    <w:rsid w:val="00E34AEA"/>
    <w:rsid w:val="00E546CF"/>
    <w:rsid w:val="00E60E88"/>
    <w:rsid w:val="00E66A7F"/>
    <w:rsid w:val="00E6704B"/>
    <w:rsid w:val="00E92AD0"/>
    <w:rsid w:val="00E93A97"/>
    <w:rsid w:val="00EB372D"/>
    <w:rsid w:val="00EE23E7"/>
    <w:rsid w:val="00F12E56"/>
    <w:rsid w:val="00F42E0C"/>
    <w:rsid w:val="00F77359"/>
    <w:rsid w:val="00F93D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562F0A"/>
  <w14:defaultImageDpi w14:val="330"/>
  <w15:docId w15:val="{538C815D-C3B0-42E7-8D0C-F7EA36B411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50D3"/>
    <w:rPr>
      <w:rFonts w:ascii="Arial" w:eastAsia="Times New Roman" w:hAnsi="Arial" w:cs="Times New Roman"/>
      <w:bCs/>
      <w:sz w:val="22"/>
    </w:rPr>
  </w:style>
  <w:style w:type="paragraph" w:styleId="Heading1">
    <w:name w:val="heading 1"/>
    <w:basedOn w:val="Normal"/>
    <w:next w:val="Normal"/>
    <w:link w:val="Heading1Char"/>
    <w:qFormat/>
    <w:rsid w:val="00E93A97"/>
    <w:pPr>
      <w:outlineLvl w:val="0"/>
    </w:pPr>
    <w:rPr>
      <w:rFonts w:ascii="Arial Bold" w:hAnsi="Arial Bold"/>
      <w:b/>
      <w:bCs w:val="0"/>
      <w:caps/>
      <w:kern w:val="32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93A97"/>
    <w:rPr>
      <w:rFonts w:ascii="Arial Bold" w:eastAsia="Times New Roman" w:hAnsi="Arial Bold" w:cs="Times New Roman"/>
      <w:b/>
      <w:caps/>
      <w:kern w:val="32"/>
      <w:sz w:val="28"/>
      <w:szCs w:val="20"/>
    </w:rPr>
  </w:style>
  <w:style w:type="paragraph" w:styleId="ListParagraph">
    <w:name w:val="List Paragraph"/>
    <w:basedOn w:val="Normal"/>
    <w:uiPriority w:val="34"/>
    <w:qFormat/>
    <w:rsid w:val="003D50F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474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B4744"/>
    <w:rPr>
      <w:rFonts w:ascii="Arial" w:eastAsia="Times New Roman" w:hAnsi="Arial" w:cs="Times New Roman"/>
      <w:bCs/>
      <w:sz w:val="22"/>
    </w:rPr>
  </w:style>
  <w:style w:type="paragraph" w:styleId="Footer">
    <w:name w:val="footer"/>
    <w:basedOn w:val="Normal"/>
    <w:link w:val="FooterChar"/>
    <w:uiPriority w:val="99"/>
    <w:unhideWhenUsed/>
    <w:rsid w:val="002B474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B4744"/>
    <w:rPr>
      <w:rFonts w:ascii="Arial" w:eastAsia="Times New Roman" w:hAnsi="Arial" w:cs="Times New Roman"/>
      <w:bCs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F93DDE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3DDE"/>
    <w:rPr>
      <w:rFonts w:asciiTheme="majorHAnsi" w:eastAsiaTheme="majorEastAsia" w:hAnsiTheme="majorHAnsi" w:cstheme="majorBidi"/>
      <w:bCs/>
      <w:spacing w:val="-10"/>
      <w:kern w:val="28"/>
      <w:sz w:val="56"/>
      <w:szCs w:val="56"/>
    </w:rPr>
  </w:style>
  <w:style w:type="paragraph" w:styleId="Revision">
    <w:name w:val="Revision"/>
    <w:hidden/>
    <w:uiPriority w:val="99"/>
    <w:semiHidden/>
    <w:rsid w:val="00A062B2"/>
    <w:rPr>
      <w:rFonts w:ascii="Arial" w:eastAsia="Times New Roman" w:hAnsi="Arial" w:cs="Times New Roman"/>
      <w:bCs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62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2B2"/>
    <w:rPr>
      <w:rFonts w:ascii="Segoe UI" w:eastAsia="Times New Roman" w:hAnsi="Segoe UI" w:cs="Segoe UI"/>
      <w:bCs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28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1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</Words>
  <Characters>47</Characters>
  <Application>Microsoft Office Word</Application>
  <DocSecurity>0</DocSecurity>
  <Lines>4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ristopher Gillen</cp:lastModifiedBy>
  <cp:revision>3</cp:revision>
  <dcterms:created xsi:type="dcterms:W3CDTF">2025-10-24T15:12:00Z</dcterms:created>
  <dcterms:modified xsi:type="dcterms:W3CDTF">2025-10-24T15:16:00Z</dcterms:modified>
</cp:coreProperties>
</file>